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937b98a8abb435eb97a6e293ce6127f19f0ffa"/>
    <w:p>
      <w:pPr>
        <w:pStyle w:val="Heading1"/>
      </w:pPr>
      <w:r>
        <w:t xml:space="preserve">María Salazar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licy Positions and Public Statem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Voting Recor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